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5A785410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563FE2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9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70469C20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Skype  live:davidjiashuwu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0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427829FB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79CA7B19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8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8</w:t>
      </w:r>
      <w:r w:rsidR="00C008A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1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全科First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Class Honour</w:t>
      </w:r>
      <w:r w:rsidR="007D6784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019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Dean</w:t>
      </w:r>
      <w:r w:rsidR="004C4D8C" w:rsidRPr="007D6784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s </w:t>
      </w:r>
      <w:r w:rsidR="004C4D8C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Honours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4D95E0BF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86.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5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>8</w:t>
      </w:r>
      <w:r w:rsidR="009041C0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7</w:t>
      </w:r>
      <w:r w:rsidR="00115379">
        <w:rPr>
          <w:rFonts w:ascii="微软雅黑" w:eastAsia="微软雅黑" w:hAnsi="微软雅黑" w:hint="eastAsia"/>
          <w:sz w:val="18"/>
          <w:szCs w:val="18"/>
          <w:lang w:val="en-AU" w:eastAsia="zh-CN"/>
        </w:rPr>
        <w:t xml:space="preserve"> &amp;</w:t>
      </w:r>
      <w:r w:rsidR="00115379">
        <w:rPr>
          <w:rFonts w:ascii="微软雅黑" w:eastAsia="微软雅黑" w:hAnsi="微软雅黑"/>
          <w:sz w:val="18"/>
          <w:szCs w:val="18"/>
          <w:lang w:val="en-AU" w:eastAsia="zh-CN"/>
        </w:rPr>
        <w:t xml:space="preserve">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8 Dean</w:t>
      </w:r>
      <w:r w:rsidR="009041C0" w:rsidRPr="00B67945">
        <w:rPr>
          <w:rFonts w:ascii="Tisa Offc Serif Pro" w:eastAsia="微软雅黑" w:hAnsi="Tisa Offc Serif Pro"/>
          <w:sz w:val="18"/>
          <w:szCs w:val="18"/>
          <w:lang w:val="en-AU" w:eastAsia="zh-CN"/>
        </w:rPr>
        <w:t>’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 xml:space="preserve">s </w:t>
      </w:r>
      <w:r w:rsidR="009041C0">
        <w:rPr>
          <w:rFonts w:ascii="微软雅黑" w:eastAsia="微软雅黑" w:hAnsi="微软雅黑"/>
          <w:sz w:val="18"/>
          <w:szCs w:val="18"/>
          <w:lang w:val="en-AU" w:eastAsia="zh-CN"/>
        </w:rPr>
        <w:t xml:space="preserve">Honours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4C83A58A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2029241D" w:rsidR="00AD4749" w:rsidRDefault="00AD4749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</w:t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深圳先进技术研究院</w:t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70862539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数字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518B8A92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优化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完成论文4篇，撰写发明专利8项。</w:t>
      </w:r>
    </w:p>
    <w:p w14:paraId="714FEE69" w14:textId="5F2F9E0C" w:rsidR="00665CD2" w:rsidRPr="00665CD2" w:rsidRDefault="00A5024F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 w:hint="eastAsia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想国家级及省级云计算研究项目。</w:t>
      </w:r>
    </w:p>
    <w:p w14:paraId="22016C6F" w14:textId="06BC2A72" w:rsidR="008B2709" w:rsidRPr="00A73D3A" w:rsidRDefault="00541183" w:rsidP="00541183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6E53ED71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 w:hint="eastAsia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>
        <w:rPr>
          <w:rFonts w:ascii="微软雅黑" w:eastAsia="微软雅黑" w:hAnsi="微软雅黑"/>
          <w:bCs/>
          <w:sz w:val="18"/>
          <w:szCs w:val="18"/>
          <w:lang w:eastAsia="zh-CN"/>
        </w:rPr>
        <w:t>HD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A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问题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477DB66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心</w:t>
      </w:r>
      <w:r w:rsidR="004E0CB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点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标签精细化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迁移能力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优化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1~</w:t>
      </w:r>
      <w:r w:rsidR="00A82A8A">
        <w:rPr>
          <w:rFonts w:ascii="微软雅黑" w:eastAsia="微软雅黑" w:hAnsi="微软雅黑"/>
          <w:bCs/>
          <w:sz w:val="18"/>
          <w:szCs w:val="18"/>
          <w:lang w:eastAsia="zh-CN"/>
        </w:rPr>
        <w:t>6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100D6B9D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orch深度学习框架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4FF56C2E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已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</w:t>
      </w:r>
      <w:r w:rsidR="00E342B2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F-A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类</w:t>
      </w:r>
      <w:r w:rsidR="00544BAA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543F1DC" w14:textId="7611F83A" w:rsidR="00B47FE5" w:rsidRDefault="00B47FE5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墨尔本大学计算与信息系统学院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 w:rsidR="00976D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9.07 – 2019.11</w:t>
      </w:r>
    </w:p>
    <w:p w14:paraId="2A6CB98A" w14:textId="33B6FDD9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计算与信息系统学院</w:t>
      </w:r>
    </w:p>
    <w:p w14:paraId="0E352CDA" w14:textId="057FB5DB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earning to rank with small set of ground truth d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77777777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矩阵分解及知识库两种解决方案，成功解决排序数据不足的难点。</w:t>
      </w:r>
    </w:p>
    <w:p w14:paraId="315E52F4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2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与整合。</w:t>
      </w:r>
    </w:p>
    <w:p w14:paraId="0AA12F17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多种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高效处理、挖掘大量数据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搜索词未在论文中出现等难点。</w:t>
      </w:r>
    </w:p>
    <w:p w14:paraId="64982DAA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报告，详细展示了数据获取，数据处理，模型试验结果，最终模型方案等内容，并做汇报。</w:t>
      </w:r>
    </w:p>
    <w:p w14:paraId="75E406BB" w14:textId="2ECAF241" w:rsidR="007C0046" w:rsidRDefault="007C0046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D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8.03 – 2018.07</w:t>
      </w:r>
    </w:p>
    <w:p w14:paraId="3ABC7551" w14:textId="5772EF5B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信息技术学院</w:t>
      </w:r>
    </w:p>
    <w:p w14:paraId="6F554DDF" w14:textId="3124203A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rtificial Intelligence for medical s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24F8AA02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通过画图笔迹数据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安卓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App，数据采用SQLite3进行高效存储。</w:t>
      </w:r>
    </w:p>
    <w:p w14:paraId="729EE2CB" w14:textId="28C20157" w:rsidR="001604B6" w:rsidRPr="0023558E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帕金森诊断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77777777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>J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iash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u, Hongbo Wang, Hao Dai, Chengzhong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Research on machine learning-based performance optimization of dynamic partitioned parallel file system”, Journal of Integration Technology, 2020, 9(6): pp 71-83. doi: 10.12146/j.issn.2095-3135.20200901001</w:t>
      </w:r>
    </w:p>
    <w:p w14:paraId="470D435E" w14:textId="77777777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Binhui Xie, Jiashu Wu, Ying Zhao, Chi Harold Liu and Zhengming Ding, “Simultaneous Semantic Alignment Network for Heterogeneous Domain Adaptation”, ACM International Conference on Multimedia (ACM MM), 2020. (Accepted, 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 Conferenc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3" w:history="1">
        <w:r w:rsidRPr="00BC53D7">
          <w:rPr>
            <w:rStyle w:val="Hyperlink"/>
            <w:rFonts w:ascii="微软雅黑" w:eastAsia="微软雅黑" w:hAnsi="微软雅黑"/>
            <w:sz w:val="18"/>
            <w:szCs w:val="18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4" w:history="1">
        <w:r w:rsidRPr="00BC53D7">
          <w:rPr>
            <w:rStyle w:val="Hyperlink"/>
            <w:rFonts w:ascii="微软雅黑" w:eastAsia="微软雅黑" w:hAnsi="微软雅黑"/>
            <w:sz w:val="18"/>
            <w:szCs w:val="18"/>
          </w:rPr>
          <w:t>dl.acm.org/doi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77777777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Jiashu Wu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Jinpeng Wang, Hekang Wang, Taorui Lin and Chengzhong Xu, “How does SSD cluster perform for distributed file systems: An empirical study”. (Under review at The Computer Journal)</w:t>
      </w:r>
    </w:p>
    <w:p w14:paraId="1AD50200" w14:textId="3D7CE030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 w:hint="eastAsia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Huaxiao Rao, Jiashu Wu, Xiaopeng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Multidimensional application recommender system based on user feature hierarchical clustering with user behaviour information”. (Under review at the Journal of Integration Technology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3EAAE7E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theta-join优化算法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（中国专利已提交）</w:t>
      </w:r>
    </w:p>
    <w:p w14:paraId="2D34D9A3" w14:textId="1816DCD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（中国专利已提交）</w:t>
      </w:r>
    </w:p>
    <w:p w14:paraId="402413EE" w14:textId="7EE7BAAB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297B1FAC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3A65D260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497143D8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9449A53" w14:textId="37528F87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lock-free的分布式死锁避免方法及装置、计算机设备及可读存储介质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52B87C5D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0"/>
          <w:szCs w:val="20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会议对话识别分析的安卓App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会议参与度的研究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D726A8D" w14:textId="2C0A2526" w:rsidR="00BC53D7" w:rsidRDefault="00000B98" w:rsidP="00BC53D7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高效整洁的代码以及可读性高的文档。</w:t>
      </w: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563D364F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 w:hint="eastAsia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协助老师为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优秀助教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3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推特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7F901316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，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准确率提升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53931FF" w14:textId="4A114595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Bitbox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046600DD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服端见同步文件的非中心式文件系统。</w:t>
      </w:r>
    </w:p>
    <w:p w14:paraId="583BD55B" w14:textId="16FFF019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共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lastRenderedPageBreak/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1EAF31E6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S</w:t>
      </w:r>
      <w:r w:rsid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358E9333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，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，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，神经网络等多种机器学习、深度学习算法。</w:t>
      </w:r>
    </w:p>
    <w:p w14:paraId="3D1B8F53" w14:textId="1509C7C7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77777777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77777777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6</w:t>
      </w:r>
      <w:r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52239F01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五年学习生活经历，熟练适应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北京理工大学学生会体育部部员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上千人参与的校运会及长跑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 w:hint="eastAsia"/>
          <w:sz w:val="18"/>
          <w:szCs w:val="18"/>
          <w:lang w:eastAsia="zh-CN"/>
        </w:rPr>
      </w:pPr>
    </w:p>
    <w:sectPr w:rsidR="00391B53" w:rsidRPr="002B5319" w:rsidSect="00D076B0">
      <w:headerReference w:type="default" r:id="rId15"/>
      <w:pgSz w:w="12240" w:h="15840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0A8005" w14:textId="77777777" w:rsidR="00393B17" w:rsidRDefault="00393B17" w:rsidP="00950AB5">
      <w:pPr>
        <w:spacing w:before="0" w:after="0"/>
      </w:pPr>
      <w:r>
        <w:separator/>
      </w:r>
    </w:p>
  </w:endnote>
  <w:endnote w:type="continuationSeparator" w:id="0">
    <w:p w14:paraId="245D15C6" w14:textId="77777777" w:rsidR="00393B17" w:rsidRDefault="00393B17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A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45FAFF" w14:textId="77777777" w:rsidR="00393B17" w:rsidRDefault="00393B17" w:rsidP="00950AB5">
      <w:pPr>
        <w:spacing w:before="0" w:after="0"/>
      </w:pPr>
      <w:r>
        <w:separator/>
      </w:r>
    </w:p>
  </w:footnote>
  <w:footnote w:type="continuationSeparator" w:id="0">
    <w:p w14:paraId="4A75D7B0" w14:textId="77777777" w:rsidR="00393B17" w:rsidRDefault="00393B17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76EB3C75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>
      <w:rPr>
        <w:rFonts w:hint="eastAsia"/>
        <w:lang w:eastAsia="zh-CN"/>
      </w:rPr>
      <w:t>吴嘉澍</w:t>
    </w:r>
    <w:r>
      <w:rPr>
        <w:lang w:eastAsia="zh-CN"/>
      </w:rPr>
      <w:tab/>
    </w:r>
    <w:r>
      <w:rPr>
        <w:rFonts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PzWgDhVaD1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7DD"/>
    <w:rsid w:val="00047C89"/>
    <w:rsid w:val="0005001B"/>
    <w:rsid w:val="00051250"/>
    <w:rsid w:val="00051EDD"/>
    <w:rsid w:val="000544F1"/>
    <w:rsid w:val="0005599C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10C9"/>
    <w:rsid w:val="00261901"/>
    <w:rsid w:val="0026293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DEF"/>
    <w:rsid w:val="002911ED"/>
    <w:rsid w:val="002916A6"/>
    <w:rsid w:val="00291B47"/>
    <w:rsid w:val="00291FF6"/>
    <w:rsid w:val="00294AEE"/>
    <w:rsid w:val="002957C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9035B"/>
    <w:rsid w:val="00390694"/>
    <w:rsid w:val="00390ACF"/>
    <w:rsid w:val="00390BAC"/>
    <w:rsid w:val="00391B53"/>
    <w:rsid w:val="00393473"/>
    <w:rsid w:val="00393B17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334F"/>
    <w:rsid w:val="004953E9"/>
    <w:rsid w:val="00497052"/>
    <w:rsid w:val="00497834"/>
    <w:rsid w:val="00497851"/>
    <w:rsid w:val="004A0B6D"/>
    <w:rsid w:val="004A1128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80803"/>
    <w:rsid w:val="005832F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7188"/>
    <w:rsid w:val="005B05CC"/>
    <w:rsid w:val="005B1958"/>
    <w:rsid w:val="005B33D0"/>
    <w:rsid w:val="005B46DF"/>
    <w:rsid w:val="005B7341"/>
    <w:rsid w:val="005C0054"/>
    <w:rsid w:val="005C3BE6"/>
    <w:rsid w:val="005C4AE8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7031"/>
    <w:rsid w:val="005E7333"/>
    <w:rsid w:val="005E78B9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CD2"/>
    <w:rsid w:val="00665DF4"/>
    <w:rsid w:val="00667C46"/>
    <w:rsid w:val="00671523"/>
    <w:rsid w:val="0067292F"/>
    <w:rsid w:val="006730FE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2389"/>
    <w:rsid w:val="006B4B02"/>
    <w:rsid w:val="006B6B1C"/>
    <w:rsid w:val="006B707B"/>
    <w:rsid w:val="006B7E9A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1C96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18BD"/>
    <w:rsid w:val="00762281"/>
    <w:rsid w:val="00762823"/>
    <w:rsid w:val="00763F73"/>
    <w:rsid w:val="00763FA9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270F"/>
    <w:rsid w:val="007932C5"/>
    <w:rsid w:val="00793F43"/>
    <w:rsid w:val="00794555"/>
    <w:rsid w:val="00795FE9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D2C2B"/>
    <w:rsid w:val="007D3241"/>
    <w:rsid w:val="007D3382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B95"/>
    <w:rsid w:val="0080562B"/>
    <w:rsid w:val="008062AD"/>
    <w:rsid w:val="0080691E"/>
    <w:rsid w:val="008069AE"/>
    <w:rsid w:val="00806F02"/>
    <w:rsid w:val="00810F07"/>
    <w:rsid w:val="00811DB9"/>
    <w:rsid w:val="008124E4"/>
    <w:rsid w:val="008140AB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E4A"/>
    <w:rsid w:val="0085433E"/>
    <w:rsid w:val="00854C84"/>
    <w:rsid w:val="008550E9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3AC6"/>
    <w:rsid w:val="008A48AD"/>
    <w:rsid w:val="008A4932"/>
    <w:rsid w:val="008A4EFC"/>
    <w:rsid w:val="008A5FC4"/>
    <w:rsid w:val="008A61A2"/>
    <w:rsid w:val="008A6208"/>
    <w:rsid w:val="008A637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7A8"/>
    <w:rsid w:val="008F1255"/>
    <w:rsid w:val="008F2EB9"/>
    <w:rsid w:val="008F349E"/>
    <w:rsid w:val="008F5124"/>
    <w:rsid w:val="008F5A9E"/>
    <w:rsid w:val="00901289"/>
    <w:rsid w:val="0090193E"/>
    <w:rsid w:val="00901B1A"/>
    <w:rsid w:val="00902250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454D"/>
    <w:rsid w:val="009847F7"/>
    <w:rsid w:val="00984D4B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AAD"/>
    <w:rsid w:val="009E4E66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41FE"/>
    <w:rsid w:val="00A4702B"/>
    <w:rsid w:val="00A47CCC"/>
    <w:rsid w:val="00A5024F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2E30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A40"/>
    <w:rsid w:val="00AF1268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F47"/>
    <w:rsid w:val="00B111D1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B90"/>
    <w:rsid w:val="00BE6EE8"/>
    <w:rsid w:val="00BF0E7B"/>
    <w:rsid w:val="00BF1955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544"/>
    <w:rsid w:val="00C728DD"/>
    <w:rsid w:val="00C7401E"/>
    <w:rsid w:val="00C747EA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3494"/>
    <w:rsid w:val="00C94C26"/>
    <w:rsid w:val="00C95EFB"/>
    <w:rsid w:val="00C960FA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D024F5"/>
    <w:rsid w:val="00D02DEC"/>
    <w:rsid w:val="00D0320B"/>
    <w:rsid w:val="00D03FB5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794E"/>
    <w:rsid w:val="00D709FC"/>
    <w:rsid w:val="00D70D01"/>
    <w:rsid w:val="00D7243E"/>
    <w:rsid w:val="00D73291"/>
    <w:rsid w:val="00D7366A"/>
    <w:rsid w:val="00D75CF5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444"/>
    <w:rsid w:val="00D952D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5FB1"/>
    <w:rsid w:val="00EC7D1B"/>
    <w:rsid w:val="00ED0BBE"/>
    <w:rsid w:val="00ED0C13"/>
    <w:rsid w:val="00ED1A36"/>
    <w:rsid w:val="00ED2F80"/>
    <w:rsid w:val="00ED3213"/>
    <w:rsid w:val="00ED4F62"/>
    <w:rsid w:val="00ED612D"/>
    <w:rsid w:val="00ED701E"/>
    <w:rsid w:val="00EE09E6"/>
    <w:rsid w:val="00EE1341"/>
    <w:rsid w:val="00EE25DF"/>
    <w:rsid w:val="00EE33D9"/>
    <w:rsid w:val="00EE3D16"/>
    <w:rsid w:val="00EE629C"/>
    <w:rsid w:val="00EE788C"/>
    <w:rsid w:val="00EF0B91"/>
    <w:rsid w:val="00EF1211"/>
    <w:rsid w:val="00EF226A"/>
    <w:rsid w:val="00EF2F2B"/>
    <w:rsid w:val="00EF3B53"/>
    <w:rsid w:val="00EF4066"/>
    <w:rsid w:val="00EF451A"/>
    <w:rsid w:val="00F01198"/>
    <w:rsid w:val="00F0145A"/>
    <w:rsid w:val="00F02EC5"/>
    <w:rsid w:val="00F034F0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5462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F0882"/>
    <w:rsid w:val="00FF14AA"/>
    <w:rsid w:val="00FF4783"/>
    <w:rsid w:val="00FF4802"/>
    <w:rsid w:val="00FF4C64"/>
    <w:rsid w:val="00FF5697"/>
    <w:rsid w:val="00FF6675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4</TotalTime>
  <Pages>3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1907</cp:revision>
  <cp:lastPrinted>2019-11-28T08:50:00Z</cp:lastPrinted>
  <dcterms:created xsi:type="dcterms:W3CDTF">2018-09-04T11:52:00Z</dcterms:created>
  <dcterms:modified xsi:type="dcterms:W3CDTF">2020-12-18T07:13:00Z</dcterms:modified>
</cp:coreProperties>
</file>